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27244" w14:textId="7ADA6705" w:rsidR="00921D1D" w:rsidRPr="00954B58" w:rsidRDefault="00EF48C4" w:rsidP="00921D1D">
      <w:pPr>
        <w:pStyle w:val="Title"/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>Provident Living P</w:t>
      </w:r>
      <w:r w:rsidR="00231F48" w:rsidRPr="00954B58">
        <w:rPr>
          <w:rFonts w:ascii="Times New Roman" w:hAnsi="Times New Roman" w:cs="Times New Roman"/>
          <w:sz w:val="24"/>
          <w:szCs w:val="24"/>
        </w:rPr>
        <w:t>roject</w:t>
      </w:r>
      <w:r w:rsidR="00051B7B" w:rsidRPr="00954B58">
        <w:rPr>
          <w:rFonts w:ascii="Times New Roman" w:hAnsi="Times New Roman" w:cs="Times New Roman"/>
          <w:sz w:val="24"/>
          <w:szCs w:val="24"/>
        </w:rPr>
        <w:t xml:space="preserve"> </w:t>
      </w:r>
      <w:r w:rsidR="00231F48" w:rsidRPr="00954B58">
        <w:rPr>
          <w:rFonts w:ascii="Times New Roman" w:hAnsi="Times New Roman" w:cs="Times New Roman"/>
          <w:sz w:val="24"/>
          <w:szCs w:val="24"/>
        </w:rPr>
        <w:t xml:space="preserve">(PLP) </w:t>
      </w:r>
      <w:r w:rsidR="00C148F6" w:rsidRPr="00954B58">
        <w:rPr>
          <w:rFonts w:ascii="Times New Roman" w:hAnsi="Times New Roman" w:cs="Times New Roman"/>
          <w:sz w:val="24"/>
          <w:szCs w:val="24"/>
        </w:rPr>
        <w:t xml:space="preserve">Report </w:t>
      </w:r>
      <w:proofErr w:type="gramStart"/>
      <w:r w:rsidRPr="00954B58">
        <w:rPr>
          <w:rFonts w:ascii="Times New Roman" w:hAnsi="Times New Roman" w:cs="Times New Roman"/>
          <w:sz w:val="24"/>
          <w:szCs w:val="24"/>
        </w:rPr>
        <w:t xml:space="preserve">– </w:t>
      </w:r>
      <w:r w:rsidR="00E42DE6" w:rsidRPr="00954B58">
        <w:rPr>
          <w:rFonts w:ascii="Times New Roman" w:hAnsi="Times New Roman" w:cs="Times New Roman"/>
          <w:sz w:val="24"/>
          <w:szCs w:val="24"/>
        </w:rPr>
        <w:t xml:space="preserve"> Media</w:t>
      </w:r>
      <w:proofErr w:type="gramEnd"/>
      <w:r w:rsidR="00E42DE6" w:rsidRPr="00954B58">
        <w:rPr>
          <w:rFonts w:ascii="Times New Roman" w:hAnsi="Times New Roman" w:cs="Times New Roman"/>
          <w:sz w:val="24"/>
          <w:szCs w:val="24"/>
        </w:rPr>
        <w:t xml:space="preserve"> Management and Charity</w:t>
      </w:r>
    </w:p>
    <w:p w14:paraId="6F7684F3" w14:textId="4AB7154F" w:rsidR="00921D1D" w:rsidRPr="00954B58" w:rsidRDefault="00921D1D" w:rsidP="00921D1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 xml:space="preserve">Name: </w:t>
      </w:r>
      <w:r w:rsidR="00E42DE6" w:rsidRPr="00954B58">
        <w:rPr>
          <w:rFonts w:ascii="Times New Roman" w:hAnsi="Times New Roman" w:cs="Times New Roman"/>
          <w:sz w:val="24"/>
          <w:szCs w:val="24"/>
        </w:rPr>
        <w:t>Rochak Kunwar</w:t>
      </w:r>
    </w:p>
    <w:p w14:paraId="30D74DD9" w14:textId="63473669" w:rsidR="00921D1D" w:rsidRPr="00954B58" w:rsidRDefault="00051B7B" w:rsidP="00921D1D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 xml:space="preserve">Instructor name: </w:t>
      </w:r>
      <w:r w:rsidR="00E42DE6" w:rsidRPr="00954B58">
        <w:rPr>
          <w:rFonts w:ascii="Times New Roman" w:hAnsi="Times New Roman" w:cs="Times New Roman"/>
          <w:sz w:val="24"/>
          <w:szCs w:val="24"/>
        </w:rPr>
        <w:t>Brother Wahlquist</w:t>
      </w:r>
    </w:p>
    <w:p w14:paraId="4ED24324" w14:textId="066B0ED4" w:rsidR="002C3D6F" w:rsidRPr="00954B58" w:rsidRDefault="00921D1D" w:rsidP="00AD701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 xml:space="preserve">Class:  FDREL 200, Section: </w:t>
      </w:r>
      <w:r w:rsidR="00E42DE6" w:rsidRPr="00954B58">
        <w:rPr>
          <w:rFonts w:ascii="Times New Roman" w:hAnsi="Times New Roman" w:cs="Times New Roman"/>
          <w:sz w:val="24"/>
          <w:szCs w:val="24"/>
        </w:rPr>
        <w:t>04</w:t>
      </w:r>
    </w:p>
    <w:p w14:paraId="73669697" w14:textId="77777777" w:rsidR="00AD701E" w:rsidRPr="00954B58" w:rsidRDefault="00AD701E" w:rsidP="00AD701E">
      <w:pPr>
        <w:pStyle w:val="Heading1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954B58">
        <w:rPr>
          <w:rFonts w:ascii="Times New Roman" w:hAnsi="Times New Roman" w:cs="Times New Roman"/>
          <w:color w:val="auto"/>
          <w:sz w:val="24"/>
          <w:szCs w:val="24"/>
          <w:u w:val="single"/>
        </w:rPr>
        <w:t>General Instructions</w:t>
      </w:r>
    </w:p>
    <w:p w14:paraId="41AC08E1" w14:textId="77777777" w:rsidR="00B25119" w:rsidRPr="00954B58" w:rsidRDefault="002C3D6F" w:rsidP="00AD701E">
      <w:pPr>
        <w:ind w:left="180"/>
        <w:rPr>
          <w:rFonts w:ascii="Times New Roman" w:hAnsi="Times New Roman" w:cs="Times New Roman"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 xml:space="preserve">Save this template on your computer </w:t>
      </w:r>
      <w:r w:rsidR="00AD701E" w:rsidRPr="00954B58">
        <w:rPr>
          <w:rFonts w:ascii="Times New Roman" w:hAnsi="Times New Roman" w:cs="Times New Roman"/>
          <w:sz w:val="24"/>
          <w:szCs w:val="24"/>
        </w:rPr>
        <w:t>and make a copy for each of yo</w:t>
      </w:r>
      <w:r w:rsidRPr="00954B58">
        <w:rPr>
          <w:rFonts w:ascii="Times New Roman" w:hAnsi="Times New Roman" w:cs="Times New Roman"/>
          <w:sz w:val="24"/>
          <w:szCs w:val="24"/>
        </w:rPr>
        <w:t>ur PLP’s</w:t>
      </w:r>
      <w:r w:rsidR="00AD701E" w:rsidRPr="00954B58">
        <w:rPr>
          <w:rFonts w:ascii="Times New Roman" w:hAnsi="Times New Roman" w:cs="Times New Roman"/>
          <w:sz w:val="24"/>
          <w:szCs w:val="24"/>
        </w:rPr>
        <w:t>, with a filena</w:t>
      </w:r>
      <w:r w:rsidR="001612C3" w:rsidRPr="00954B58">
        <w:rPr>
          <w:rFonts w:ascii="Times New Roman" w:hAnsi="Times New Roman" w:cs="Times New Roman"/>
          <w:sz w:val="24"/>
          <w:szCs w:val="24"/>
        </w:rPr>
        <w:t>me something like ‘Jon Doe PLP-</w:t>
      </w:r>
      <w:r w:rsidR="00AD701E" w:rsidRPr="00954B58">
        <w:rPr>
          <w:rFonts w:ascii="Times New Roman" w:hAnsi="Times New Roman" w:cs="Times New Roman"/>
          <w:sz w:val="24"/>
          <w:szCs w:val="24"/>
        </w:rPr>
        <w:t>1’</w:t>
      </w:r>
      <w:r w:rsidRPr="00954B58">
        <w:rPr>
          <w:rFonts w:ascii="Times New Roman" w:hAnsi="Times New Roman" w:cs="Times New Roman"/>
          <w:b/>
          <w:sz w:val="24"/>
          <w:szCs w:val="24"/>
        </w:rPr>
        <w:t xml:space="preserve">.  The work for the entire PLP should be included in this one document </w:t>
      </w:r>
      <w:r w:rsidR="00AD701E" w:rsidRPr="00954B58">
        <w:rPr>
          <w:rFonts w:ascii="Times New Roman" w:hAnsi="Times New Roman" w:cs="Times New Roman"/>
          <w:b/>
          <w:sz w:val="24"/>
          <w:szCs w:val="24"/>
        </w:rPr>
        <w:t>but</w:t>
      </w:r>
      <w:r w:rsidRPr="00954B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D701E" w:rsidRPr="00954B58">
        <w:rPr>
          <w:rFonts w:ascii="Times New Roman" w:hAnsi="Times New Roman" w:cs="Times New Roman"/>
          <w:b/>
          <w:sz w:val="24"/>
          <w:szCs w:val="24"/>
        </w:rPr>
        <w:t>the document is</w:t>
      </w:r>
      <w:r w:rsidR="00AD701E" w:rsidRPr="00954B58">
        <w:rPr>
          <w:rFonts w:ascii="Times New Roman" w:hAnsi="Times New Roman" w:cs="Times New Roman"/>
          <w:sz w:val="24"/>
          <w:szCs w:val="24"/>
        </w:rPr>
        <w:t xml:space="preserve"> </w:t>
      </w:r>
      <w:r w:rsidR="00AD701E" w:rsidRPr="00954B58">
        <w:rPr>
          <w:rFonts w:ascii="Times New Roman" w:hAnsi="Times New Roman" w:cs="Times New Roman"/>
          <w:b/>
          <w:i/>
          <w:sz w:val="24"/>
          <w:szCs w:val="24"/>
        </w:rPr>
        <w:t>uploaded three times</w:t>
      </w:r>
      <w:r w:rsidR="00AD701E" w:rsidRPr="00954B58">
        <w:rPr>
          <w:rFonts w:ascii="Times New Roman" w:hAnsi="Times New Roman" w:cs="Times New Roman"/>
          <w:sz w:val="24"/>
          <w:szCs w:val="24"/>
        </w:rPr>
        <w:t xml:space="preserve">, at each </w:t>
      </w:r>
      <w:r w:rsidR="004642F4" w:rsidRPr="00954B58">
        <w:rPr>
          <w:rFonts w:ascii="Times New Roman" w:hAnsi="Times New Roman" w:cs="Times New Roman"/>
          <w:sz w:val="24"/>
          <w:szCs w:val="24"/>
        </w:rPr>
        <w:t>PLP assignment</w:t>
      </w:r>
      <w:r w:rsidR="00B660F3" w:rsidRPr="00954B58">
        <w:rPr>
          <w:rFonts w:ascii="Times New Roman" w:hAnsi="Times New Roman" w:cs="Times New Roman"/>
          <w:sz w:val="24"/>
          <w:szCs w:val="24"/>
        </w:rPr>
        <w:t xml:space="preserve"> </w:t>
      </w:r>
      <w:r w:rsidR="00AD701E" w:rsidRPr="00954B58">
        <w:rPr>
          <w:rFonts w:ascii="Times New Roman" w:hAnsi="Times New Roman" w:cs="Times New Roman"/>
          <w:sz w:val="24"/>
          <w:szCs w:val="24"/>
        </w:rPr>
        <w:t xml:space="preserve">deadline </w:t>
      </w:r>
      <w:r w:rsidR="00B660F3" w:rsidRPr="00954B58">
        <w:rPr>
          <w:rFonts w:ascii="Times New Roman" w:hAnsi="Times New Roman" w:cs="Times New Roman"/>
          <w:sz w:val="24"/>
          <w:szCs w:val="24"/>
        </w:rPr>
        <w:t xml:space="preserve">(Plan, Progress, </w:t>
      </w:r>
      <w:r w:rsidR="004642F4" w:rsidRPr="00954B58">
        <w:rPr>
          <w:rFonts w:ascii="Times New Roman" w:hAnsi="Times New Roman" w:cs="Times New Roman"/>
          <w:sz w:val="24"/>
          <w:szCs w:val="24"/>
        </w:rPr>
        <w:t xml:space="preserve">or </w:t>
      </w:r>
      <w:r w:rsidR="00B660F3" w:rsidRPr="00954B58">
        <w:rPr>
          <w:rFonts w:ascii="Times New Roman" w:hAnsi="Times New Roman" w:cs="Times New Roman"/>
          <w:sz w:val="24"/>
          <w:szCs w:val="24"/>
        </w:rPr>
        <w:t>Report)</w:t>
      </w:r>
      <w:r w:rsidRPr="00954B58">
        <w:rPr>
          <w:rFonts w:ascii="Times New Roman" w:hAnsi="Times New Roman" w:cs="Times New Roman"/>
          <w:sz w:val="24"/>
          <w:szCs w:val="24"/>
        </w:rPr>
        <w:t>.</w:t>
      </w:r>
      <w:r w:rsidR="004642F4" w:rsidRPr="00954B58">
        <w:rPr>
          <w:rFonts w:ascii="Times New Roman" w:hAnsi="Times New Roman" w:cs="Times New Roman"/>
          <w:sz w:val="24"/>
          <w:szCs w:val="24"/>
        </w:rPr>
        <w:t xml:space="preserve"> Follow the calendar and instructions in your course for submitting each assignment on time, in the appropriate Assignment folder. </w:t>
      </w:r>
    </w:p>
    <w:p w14:paraId="7FDD7A79" w14:textId="77777777" w:rsidR="00EF48C4" w:rsidRPr="00954B58" w:rsidRDefault="006D393B" w:rsidP="00B25119">
      <w:pPr>
        <w:pStyle w:val="Heading1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954B58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Project </w:t>
      </w:r>
      <w:r w:rsidR="00EF48C4" w:rsidRPr="00954B58">
        <w:rPr>
          <w:rFonts w:ascii="Times New Roman" w:hAnsi="Times New Roman" w:cs="Times New Roman"/>
          <w:color w:val="auto"/>
          <w:sz w:val="24"/>
          <w:szCs w:val="24"/>
          <w:u w:val="single"/>
        </w:rPr>
        <w:t>Plan</w:t>
      </w:r>
    </w:p>
    <w:p w14:paraId="6EB072E2" w14:textId="77777777" w:rsidR="00EF48C4" w:rsidRPr="00954B58" w:rsidRDefault="00B660F3" w:rsidP="00AD701E">
      <w:pPr>
        <w:ind w:left="180"/>
        <w:rPr>
          <w:rFonts w:ascii="Times New Roman" w:hAnsi="Times New Roman" w:cs="Times New Roman"/>
          <w:b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 xml:space="preserve">Read the instructions in your course </w:t>
      </w:r>
      <w:r w:rsidRPr="00954B58">
        <w:rPr>
          <w:rFonts w:ascii="Times New Roman" w:hAnsi="Times New Roman" w:cs="Times New Roman"/>
          <w:i/>
          <w:sz w:val="24"/>
          <w:szCs w:val="24"/>
        </w:rPr>
        <w:t>for the specific PLP</w:t>
      </w:r>
      <w:r w:rsidRPr="00954B58">
        <w:rPr>
          <w:rFonts w:ascii="Times New Roman" w:hAnsi="Times New Roman" w:cs="Times New Roman"/>
          <w:sz w:val="24"/>
          <w:szCs w:val="24"/>
        </w:rPr>
        <w:t xml:space="preserve"> you have chosen and follow them with exactness.  </w:t>
      </w:r>
      <w:r w:rsidR="006D393B" w:rsidRPr="00954B58">
        <w:rPr>
          <w:rFonts w:ascii="Times New Roman" w:hAnsi="Times New Roman" w:cs="Times New Roman"/>
          <w:sz w:val="24"/>
          <w:szCs w:val="24"/>
        </w:rPr>
        <w:t>I</w:t>
      </w:r>
      <w:r w:rsidR="00EF48C4" w:rsidRPr="00954B58">
        <w:rPr>
          <w:rFonts w:ascii="Times New Roman" w:hAnsi="Times New Roman" w:cs="Times New Roman"/>
          <w:sz w:val="24"/>
          <w:szCs w:val="24"/>
        </w:rPr>
        <w:t xml:space="preserve">n this space you will write down your </w:t>
      </w:r>
      <w:r w:rsidR="001612C3" w:rsidRPr="00954B58">
        <w:rPr>
          <w:rFonts w:ascii="Times New Roman" w:hAnsi="Times New Roman" w:cs="Times New Roman"/>
          <w:sz w:val="24"/>
          <w:szCs w:val="24"/>
        </w:rPr>
        <w:t>plan according to the instructions for that PLP option</w:t>
      </w:r>
      <w:r w:rsidR="006D393B" w:rsidRPr="00954B58">
        <w:rPr>
          <w:rFonts w:ascii="Times New Roman" w:hAnsi="Times New Roman" w:cs="Times New Roman"/>
          <w:sz w:val="24"/>
          <w:szCs w:val="24"/>
        </w:rPr>
        <w:t>.</w:t>
      </w:r>
      <w:r w:rsidR="005A0FF7" w:rsidRPr="00954B58">
        <w:rPr>
          <w:rFonts w:ascii="Times New Roman" w:hAnsi="Times New Roman" w:cs="Times New Roman"/>
          <w:sz w:val="24"/>
          <w:szCs w:val="24"/>
        </w:rPr>
        <w:t xml:space="preserve"> </w:t>
      </w:r>
      <w:r w:rsidR="005A0FF7" w:rsidRPr="00954B58">
        <w:rPr>
          <w:rFonts w:ascii="Times New Roman" w:hAnsi="Times New Roman" w:cs="Times New Roman"/>
          <w:b/>
          <w:sz w:val="24"/>
          <w:szCs w:val="24"/>
        </w:rPr>
        <w:t>(1 Page)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5328"/>
        <w:gridCol w:w="5328"/>
      </w:tblGrid>
      <w:tr w:rsidR="00EB41A0" w:rsidRPr="00954B58" w14:paraId="390AE517" w14:textId="77777777" w:rsidTr="00EB41A0">
        <w:trPr>
          <w:trHeight w:val="125"/>
        </w:trPr>
        <w:tc>
          <w:tcPr>
            <w:tcW w:w="5328" w:type="dxa"/>
            <w:tcBorders>
              <w:bottom w:val="single" w:sz="4" w:space="0" w:color="auto"/>
            </w:tcBorders>
          </w:tcPr>
          <w:p w14:paraId="790C27EA" w14:textId="5A4DDC26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>Media Management</w:t>
            </w:r>
          </w:p>
        </w:tc>
        <w:tc>
          <w:tcPr>
            <w:tcW w:w="5328" w:type="dxa"/>
          </w:tcPr>
          <w:p w14:paraId="62643324" w14:textId="25C680F7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>Scripture Study</w:t>
            </w:r>
          </w:p>
        </w:tc>
      </w:tr>
      <w:tr w:rsidR="00EB41A0" w:rsidRPr="00954B58" w14:paraId="5EB6059D" w14:textId="77777777" w:rsidTr="00EB41A0">
        <w:trPr>
          <w:trHeight w:val="2760"/>
        </w:trPr>
        <w:tc>
          <w:tcPr>
            <w:tcW w:w="5328" w:type="dxa"/>
            <w:tcBorders>
              <w:bottom w:val="nil"/>
            </w:tcBorders>
          </w:tcPr>
          <w:p w14:paraId="736EC2DB" w14:textId="27763E76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I know that I have a </w:t>
            </w:r>
            <w:r w:rsidR="00954B58" w:rsidRPr="00954B58">
              <w:rPr>
                <w:rFonts w:ascii="Times New Roman" w:hAnsi="Times New Roman" w:cs="Times New Roman"/>
                <w:sz w:val="24"/>
                <w:szCs w:val="24"/>
              </w:rPr>
              <w:t>lot of</w:t>
            </w: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 bad pages in my Instagram. My plan is to delete or unfollow all the pages which posts bad languages, jokes, and pictures.</w:t>
            </w:r>
          </w:p>
          <w:p w14:paraId="6E916C68" w14:textId="77777777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1B539F" w14:textId="77777777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197218" w14:textId="7A04E4D9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>I will bookmark Church’s Addiction Recovery program in my website and will try to visit at least once a day.</w:t>
            </w:r>
          </w:p>
          <w:p w14:paraId="4017E104" w14:textId="77777777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C518E1" w14:textId="77777777" w:rsidR="0096057E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I will try to stop habit of listening music every time. I will try to listen music only while I am cooking. </w:t>
            </w:r>
          </w:p>
          <w:p w14:paraId="7CABBBCB" w14:textId="6176775B" w:rsidR="00EB41A0" w:rsidRPr="00954B58" w:rsidRDefault="0096057E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 will try to listen scripture audio if I really want to listen something.</w:t>
            </w:r>
            <w:r w:rsidR="00EB41A0" w:rsidRPr="00954B58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14:paraId="1A036D61" w14:textId="77777777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C4425" w14:textId="29FF1C21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>I will not postpone my emails.</w:t>
            </w:r>
          </w:p>
          <w:p w14:paraId="5222E2F1" w14:textId="2639BD81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I do delay in everything. Even when some </w:t>
            </w:r>
            <w:r w:rsidR="00B318D0">
              <w:rPr>
                <w:rFonts w:ascii="Times New Roman" w:hAnsi="Times New Roman" w:cs="Times New Roman"/>
                <w:sz w:val="24"/>
                <w:szCs w:val="24"/>
              </w:rPr>
              <w:t>emails</w:t>
            </w: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 are </w:t>
            </w:r>
            <w:r w:rsidR="00B318D0" w:rsidRPr="00954B58">
              <w:rPr>
                <w:rFonts w:ascii="Times New Roman" w:hAnsi="Times New Roman" w:cs="Times New Roman"/>
                <w:sz w:val="24"/>
                <w:szCs w:val="24"/>
              </w:rPr>
              <w:t>important</w:t>
            </w: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B318D0">
              <w:rPr>
                <w:rFonts w:ascii="Times New Roman" w:hAnsi="Times New Roman" w:cs="Times New Roman"/>
                <w:sz w:val="24"/>
                <w:szCs w:val="24"/>
              </w:rPr>
              <w:t>write</w:t>
            </w: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 in time. I will try to email as soon as can</w:t>
            </w:r>
            <w:r w:rsidR="00B318D0">
              <w:rPr>
                <w:rFonts w:ascii="Times New Roman" w:hAnsi="Times New Roman" w:cs="Times New Roman"/>
                <w:sz w:val="24"/>
                <w:szCs w:val="24"/>
              </w:rPr>
              <w:t xml:space="preserve"> if I </w:t>
            </w:r>
            <w:proofErr w:type="gramStart"/>
            <w:r w:rsidR="00B318D0">
              <w:rPr>
                <w:rFonts w:ascii="Times New Roman" w:hAnsi="Times New Roman" w:cs="Times New Roman"/>
                <w:sz w:val="24"/>
                <w:szCs w:val="24"/>
              </w:rPr>
              <w:t>have to</w:t>
            </w:r>
            <w:proofErr w:type="gramEnd"/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 write email to someone. </w:t>
            </w:r>
            <w:r w:rsidRPr="00954B5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954B58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14:paraId="1BB347AD" w14:textId="10751F0A" w:rsidR="00EB41A0" w:rsidRPr="00954B58" w:rsidRDefault="00954B58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4B58">
              <w:rPr>
                <w:rFonts w:ascii="Times New Roman" w:hAnsi="Times New Roman" w:cs="Times New Roman"/>
                <w:sz w:val="24"/>
                <w:szCs w:val="24"/>
              </w:rPr>
              <w:t xml:space="preserve">I will try to listen to hymn at least once a day. My plan is to listen hymn in the morning after I get up from bed and listen hymn before I go to bed. </w:t>
            </w:r>
          </w:p>
          <w:p w14:paraId="7203643E" w14:textId="1F690A0D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8" w:type="dxa"/>
          </w:tcPr>
          <w:p w14:paraId="0F752C49" w14:textId="677D91E5" w:rsidR="00EB41A0" w:rsidRDefault="00954B58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Everyone in the class may not have the same level of understanding of the scripture. Some people may have not even read old testament and old testament. I am one of those who have not read any other book other than BOM and another which is my favorite book as well as the only </w:t>
            </w:r>
            <w:r w:rsidR="00BD47B8">
              <w:rPr>
                <w:rFonts w:ascii="Times New Roman" w:hAnsi="Times New Roman" w:cs="Times New Roman"/>
                <w:sz w:val="24"/>
                <w:szCs w:val="24"/>
              </w:rPr>
              <w:t>non-LD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ok I have read.)</w:t>
            </w:r>
          </w:p>
          <w:p w14:paraId="6F3CF6DF" w14:textId="77777777" w:rsidR="00954B58" w:rsidRDefault="00954B58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6613B1" w14:textId="77777777" w:rsidR="00954B58" w:rsidRDefault="00954B58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0B733" w14:textId="77777777" w:rsidR="00954B58" w:rsidRDefault="00954B58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ish all old testament and try to reach some of new testament. </w:t>
            </w:r>
            <w:r w:rsidR="0096057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96057E">
              <w:rPr>
                <w:rFonts w:ascii="Times New Roman" w:hAnsi="Times New Roman" w:cs="Times New Roman"/>
                <w:sz w:val="24"/>
                <w:szCs w:val="24"/>
              </w:rPr>
              <w:br/>
              <w:t>For this I am going to use dramatized audio files as well as some video resources for more clarification.</w:t>
            </w:r>
          </w:p>
          <w:p w14:paraId="424B5CD2" w14:textId="6034BDAD" w:rsidR="0096057E" w:rsidRDefault="0096057E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5D8A6F" w14:textId="20A69789" w:rsidR="0096057E" w:rsidRDefault="0096057E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me study skills that I will use will </w:t>
            </w:r>
            <w:proofErr w:type="gramStart"/>
            <w:r w:rsidR="00BD47B8">
              <w:rPr>
                <w:rFonts w:ascii="Times New Roman" w:hAnsi="Times New Roman" w:cs="Times New Roman"/>
                <w:sz w:val="24"/>
                <w:szCs w:val="24"/>
              </w:rPr>
              <w:t>b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:::::::::</w:t>
            </w:r>
            <w:proofErr w:type="gramEnd"/>
          </w:p>
          <w:p w14:paraId="5AFF8B32" w14:textId="0B89D934" w:rsidR="0096057E" w:rsidRDefault="0096057E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king a timetable so I can understand whose son is whom and where everyone is going, and what time is the event happing. </w:t>
            </w:r>
          </w:p>
          <w:p w14:paraId="425E4E59" w14:textId="36F0777C" w:rsidR="00B318D0" w:rsidRDefault="00B318D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24B101" w14:textId="7FBBA86C" w:rsidR="00B318D0" w:rsidRDefault="00B318D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ualization: Putting myself in the scenario and the sentences and speech.</w:t>
            </w:r>
          </w:p>
          <w:p w14:paraId="1952AC73" w14:textId="13AE72D3" w:rsidR="00B318D0" w:rsidRDefault="00B318D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77C13A" w14:textId="74ABD948" w:rsidR="00B318D0" w:rsidRDefault="00B318D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ing: Noting the important event in different books and chapter.</w:t>
            </w:r>
          </w:p>
          <w:p w14:paraId="448B06E9" w14:textId="2494E78C" w:rsidR="0096057E" w:rsidRDefault="0096057E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3AF10" w14:textId="77777777" w:rsidR="0096057E" w:rsidRDefault="0096057E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2983E8" w14:textId="2B60F95E" w:rsidR="0096057E" w:rsidRPr="00954B58" w:rsidRDefault="0096057E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B41A0" w:rsidRPr="00954B58" w14:paraId="1ACADCA7" w14:textId="77777777" w:rsidTr="00EB41A0">
        <w:trPr>
          <w:trHeight w:val="58"/>
        </w:trPr>
        <w:tc>
          <w:tcPr>
            <w:tcW w:w="5328" w:type="dxa"/>
            <w:tcBorders>
              <w:top w:val="nil"/>
            </w:tcBorders>
          </w:tcPr>
          <w:p w14:paraId="080249EE" w14:textId="77777777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28" w:type="dxa"/>
          </w:tcPr>
          <w:p w14:paraId="5ADAE688" w14:textId="77777777" w:rsidR="00EB41A0" w:rsidRPr="00954B58" w:rsidRDefault="00EB41A0" w:rsidP="00EF48C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11BDBE" w14:textId="77777777" w:rsidR="00B660F3" w:rsidRPr="00954B58" w:rsidRDefault="00B660F3" w:rsidP="00EF48C4">
      <w:pPr>
        <w:rPr>
          <w:rFonts w:ascii="Times New Roman" w:hAnsi="Times New Roman" w:cs="Times New Roman"/>
          <w:sz w:val="24"/>
          <w:szCs w:val="24"/>
        </w:rPr>
      </w:pPr>
    </w:p>
    <w:p w14:paraId="28A8E89C" w14:textId="77777777" w:rsidR="00EF48C4" w:rsidRPr="00954B58" w:rsidRDefault="006D393B" w:rsidP="00B25119">
      <w:pPr>
        <w:pStyle w:val="Heading1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954B58">
        <w:rPr>
          <w:rFonts w:ascii="Times New Roman" w:hAnsi="Times New Roman" w:cs="Times New Roman"/>
          <w:color w:val="auto"/>
          <w:sz w:val="24"/>
          <w:szCs w:val="24"/>
          <w:u w:val="single"/>
        </w:rPr>
        <w:t>Midway Progress Report</w:t>
      </w:r>
    </w:p>
    <w:p w14:paraId="72F07732" w14:textId="77777777" w:rsidR="006D393B" w:rsidRPr="00954B58" w:rsidRDefault="00EF48C4" w:rsidP="00AD701E">
      <w:pPr>
        <w:ind w:left="180"/>
        <w:rPr>
          <w:rFonts w:ascii="Times New Roman" w:hAnsi="Times New Roman" w:cs="Times New Roman"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 xml:space="preserve">In this space you’ll give us an update of your progress towards your goals.  </w:t>
      </w:r>
      <w:r w:rsidR="00EA7B28" w:rsidRPr="00954B58">
        <w:rPr>
          <w:rFonts w:ascii="Times New Roman" w:hAnsi="Times New Roman" w:cs="Times New Roman"/>
          <w:sz w:val="24"/>
          <w:szCs w:val="24"/>
        </w:rPr>
        <w:t>B</w:t>
      </w:r>
      <w:r w:rsidR="006D393B" w:rsidRPr="00954B58">
        <w:rPr>
          <w:rFonts w:ascii="Times New Roman" w:hAnsi="Times New Roman" w:cs="Times New Roman"/>
          <w:sz w:val="24"/>
          <w:szCs w:val="24"/>
        </w:rPr>
        <w:t>e sure to</w:t>
      </w:r>
      <w:r w:rsidR="00EA7B28" w:rsidRPr="00954B58">
        <w:rPr>
          <w:rFonts w:ascii="Times New Roman" w:hAnsi="Times New Roman" w:cs="Times New Roman"/>
          <w:sz w:val="24"/>
          <w:szCs w:val="24"/>
        </w:rPr>
        <w:t xml:space="preserve"> refer to the instructions </w:t>
      </w:r>
      <w:r w:rsidR="00EA7B28" w:rsidRPr="00954B58">
        <w:rPr>
          <w:rFonts w:ascii="Times New Roman" w:hAnsi="Times New Roman" w:cs="Times New Roman"/>
          <w:i/>
          <w:sz w:val="24"/>
          <w:szCs w:val="24"/>
        </w:rPr>
        <w:t>for the specific PLP</w:t>
      </w:r>
      <w:r w:rsidR="00EA7B28" w:rsidRPr="00954B58">
        <w:rPr>
          <w:rFonts w:ascii="Times New Roman" w:hAnsi="Times New Roman" w:cs="Times New Roman"/>
          <w:sz w:val="24"/>
          <w:szCs w:val="24"/>
        </w:rPr>
        <w:t xml:space="preserve"> you have selected and</w:t>
      </w:r>
      <w:r w:rsidR="006D393B" w:rsidRPr="00954B58">
        <w:rPr>
          <w:rFonts w:ascii="Times New Roman" w:hAnsi="Times New Roman" w:cs="Times New Roman"/>
          <w:sz w:val="24"/>
          <w:szCs w:val="24"/>
        </w:rPr>
        <w:t xml:space="preserve"> </w:t>
      </w:r>
      <w:r w:rsidR="006D393B" w:rsidRPr="00954B58">
        <w:rPr>
          <w:rFonts w:ascii="Times New Roman" w:hAnsi="Times New Roman" w:cs="Times New Roman"/>
          <w:b/>
          <w:i/>
          <w:sz w:val="24"/>
          <w:szCs w:val="24"/>
        </w:rPr>
        <w:t>answer all the questions</w:t>
      </w:r>
      <w:r w:rsidR="006D393B" w:rsidRPr="00954B58">
        <w:rPr>
          <w:rFonts w:ascii="Times New Roman" w:hAnsi="Times New Roman" w:cs="Times New Roman"/>
          <w:sz w:val="24"/>
          <w:szCs w:val="24"/>
        </w:rPr>
        <w:t xml:space="preserve"> given </w:t>
      </w:r>
      <w:r w:rsidR="002C3D6F" w:rsidRPr="00954B58">
        <w:rPr>
          <w:rFonts w:ascii="Times New Roman" w:hAnsi="Times New Roman" w:cs="Times New Roman"/>
          <w:sz w:val="24"/>
          <w:szCs w:val="24"/>
        </w:rPr>
        <w:t>for the Midway Progress Report</w:t>
      </w:r>
      <w:r w:rsidR="006D393B" w:rsidRPr="00954B58">
        <w:rPr>
          <w:rFonts w:ascii="Times New Roman" w:hAnsi="Times New Roman" w:cs="Times New Roman"/>
          <w:sz w:val="24"/>
          <w:szCs w:val="24"/>
        </w:rPr>
        <w:t xml:space="preserve">.  </w:t>
      </w:r>
      <w:r w:rsidR="002C3D6F" w:rsidRPr="00954B58">
        <w:rPr>
          <w:rFonts w:ascii="Times New Roman" w:hAnsi="Times New Roman" w:cs="Times New Roman"/>
          <w:b/>
          <w:sz w:val="24"/>
          <w:szCs w:val="24"/>
        </w:rPr>
        <w:t>(1-2 pages)</w:t>
      </w:r>
    </w:p>
    <w:p w14:paraId="0E19A0CB" w14:textId="1A52CF69" w:rsidR="006D393B" w:rsidRDefault="00BD47B8" w:rsidP="0034556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edia Management</w:t>
      </w:r>
    </w:p>
    <w:p w14:paraId="2925C415" w14:textId="5BE3FBD8" w:rsidR="00BD47B8" w:rsidRPr="00954B58" w:rsidRDefault="00BD47B8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idn’t use a lot of Instagram th</w:t>
      </w:r>
      <w:r w:rsidR="0034556E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past two weeks. I never had time to read posts </w:t>
      </w:r>
      <w:r w:rsidR="0034556E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n Instagram. I read couple of posts </w:t>
      </w:r>
      <w:r w:rsidR="0034556E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n fakebook, but my total social media consumption was very minimum. </w:t>
      </w:r>
      <w:r w:rsidR="00F34D40">
        <w:rPr>
          <w:rFonts w:ascii="Times New Roman" w:hAnsi="Times New Roman" w:cs="Times New Roman"/>
          <w:sz w:val="24"/>
          <w:szCs w:val="24"/>
        </w:rPr>
        <w:t xml:space="preserve">I think most of the time I go to social media to read news, but currently I have moved to google news which displays all the new that I am interested </w:t>
      </w:r>
      <w:r w:rsidR="0034556E">
        <w:rPr>
          <w:rFonts w:ascii="Times New Roman" w:hAnsi="Times New Roman" w:cs="Times New Roman"/>
          <w:sz w:val="24"/>
          <w:szCs w:val="24"/>
        </w:rPr>
        <w:t>in</w:t>
      </w:r>
      <w:r w:rsidR="00F34D40">
        <w:rPr>
          <w:rFonts w:ascii="Times New Roman" w:hAnsi="Times New Roman" w:cs="Times New Roman"/>
          <w:sz w:val="24"/>
          <w:szCs w:val="24"/>
        </w:rPr>
        <w:t xml:space="preserve"> my display lock screen and notification. That has tremendously decrease</w:t>
      </w:r>
      <w:r w:rsidR="0034556E">
        <w:rPr>
          <w:rFonts w:ascii="Times New Roman" w:hAnsi="Times New Roman" w:cs="Times New Roman"/>
          <w:sz w:val="24"/>
          <w:szCs w:val="24"/>
        </w:rPr>
        <w:t>d</w:t>
      </w:r>
      <w:r w:rsidR="00F34D40">
        <w:rPr>
          <w:rFonts w:ascii="Times New Roman" w:hAnsi="Times New Roman" w:cs="Times New Roman"/>
          <w:sz w:val="24"/>
          <w:szCs w:val="24"/>
        </w:rPr>
        <w:t xml:space="preserve"> my social media consumption. While my Instagram and Facebook use has gone down, uses of YouTube has been same. I don’t see YouTube as a very waste of time unless I am watching movies and just wasting my time. A lot has to do with my schedule. I had a very tight schedule this past two weeks. Stem fair in BYU and career fair in BYUI made me as much as bust I could be. </w:t>
      </w:r>
    </w:p>
    <w:p w14:paraId="01820853" w14:textId="544172B2" w:rsidR="00BD47B8" w:rsidRPr="00954B58" w:rsidRDefault="00F34D40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didn’t follow any church addition program as I mentioned I will. But I felt like I had </w:t>
      </w:r>
      <w:r w:rsidR="0034556E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 xml:space="preserve">addiction to some stuff just because I had time to do so. When I started having less and less time, I started avoiding all the activities that I used to think a waste of time. </w:t>
      </w:r>
    </w:p>
    <w:p w14:paraId="7C616CF1" w14:textId="5F33DC48" w:rsidR="00BD47B8" w:rsidRPr="00954B58" w:rsidRDefault="00F34D40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ing to the time that I used to waste listening song</w:t>
      </w:r>
      <w:r w:rsidR="0034556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has decreased too. </w:t>
      </w:r>
      <w:r w:rsidR="00286FC5">
        <w:rPr>
          <w:rFonts w:ascii="Times New Roman" w:hAnsi="Times New Roman" w:cs="Times New Roman"/>
          <w:sz w:val="24"/>
          <w:szCs w:val="24"/>
        </w:rPr>
        <w:t>Sometimes</w:t>
      </w:r>
      <w:r>
        <w:rPr>
          <w:rFonts w:ascii="Times New Roman" w:hAnsi="Times New Roman" w:cs="Times New Roman"/>
          <w:sz w:val="24"/>
          <w:szCs w:val="24"/>
        </w:rPr>
        <w:t xml:space="preserve"> I just can’t stop going and going but I am trying to minimize it. I think it had a lot to do with stress too. But, since I had started watching scripture videos and general conference audio, stress level has decreased </w:t>
      </w:r>
      <w:r w:rsidR="00286FC5">
        <w:rPr>
          <w:rFonts w:ascii="Times New Roman" w:hAnsi="Times New Roman" w:cs="Times New Roman"/>
          <w:sz w:val="24"/>
          <w:szCs w:val="24"/>
        </w:rPr>
        <w:t>tremendous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09D5E79" w14:textId="63969709" w:rsidR="00BD47B8" w:rsidRPr="00954B58" w:rsidRDefault="00F34D40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poning my emails- This has got a lot better. </w:t>
      </w:r>
      <w:r w:rsidR="00286FC5">
        <w:rPr>
          <w:rFonts w:ascii="Times New Roman" w:hAnsi="Times New Roman" w:cs="Times New Roman"/>
          <w:sz w:val="24"/>
          <w:szCs w:val="24"/>
        </w:rPr>
        <w:t>I regularly check my emails and respond</w:t>
      </w:r>
      <w:r w:rsidR="0034556E">
        <w:rPr>
          <w:rFonts w:ascii="Times New Roman" w:hAnsi="Times New Roman" w:cs="Times New Roman"/>
          <w:sz w:val="24"/>
          <w:szCs w:val="24"/>
        </w:rPr>
        <w:t xml:space="preserve"> to</w:t>
      </w:r>
      <w:r w:rsidR="00286FC5">
        <w:rPr>
          <w:rFonts w:ascii="Times New Roman" w:hAnsi="Times New Roman" w:cs="Times New Roman"/>
          <w:sz w:val="24"/>
          <w:szCs w:val="24"/>
        </w:rPr>
        <w:t xml:space="preserve"> any email as soon as possible if I had to. </w:t>
      </w:r>
    </w:p>
    <w:p w14:paraId="75EBB3DA" w14:textId="232D2F27" w:rsidR="00BD47B8" w:rsidRDefault="00286FC5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ening to hymn has been successful but not as much as I planned. I listen to </w:t>
      </w:r>
      <w:r w:rsidR="0034556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ymn at least once a day. But I have failed to listen it when I go to bed and when I wake up as mentioned in my planning phase. I just changed my alarm ringtone to hymn so I can at least listen to hymn when I wake up.</w:t>
      </w:r>
    </w:p>
    <w:p w14:paraId="68959498" w14:textId="4D72892C" w:rsidR="00286FC5" w:rsidRDefault="00286FC5" w:rsidP="00BD47B8">
      <w:pPr>
        <w:rPr>
          <w:rFonts w:ascii="Times New Roman" w:hAnsi="Times New Roman" w:cs="Times New Roman"/>
          <w:sz w:val="24"/>
          <w:szCs w:val="24"/>
        </w:rPr>
      </w:pPr>
    </w:p>
    <w:p w14:paraId="3E0543C9" w14:textId="6B0657F3" w:rsidR="00286FC5" w:rsidRDefault="00286FC5" w:rsidP="00BD47B8">
      <w:pPr>
        <w:rPr>
          <w:rFonts w:ascii="Times New Roman" w:hAnsi="Times New Roman" w:cs="Times New Roman"/>
          <w:sz w:val="24"/>
          <w:szCs w:val="24"/>
        </w:rPr>
      </w:pPr>
    </w:p>
    <w:p w14:paraId="6D68EEA0" w14:textId="439B828A" w:rsidR="00286FC5" w:rsidRDefault="00286FC5" w:rsidP="00286FC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ripture Study</w:t>
      </w:r>
    </w:p>
    <w:p w14:paraId="3FEBD1B5" w14:textId="589E8B91" w:rsidR="00286FC5" w:rsidRDefault="00286FC5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ish all old testament and try to reach some of </w:t>
      </w:r>
      <w:r w:rsidR="0034556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ew testament: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ab/>
        <w:t>My plan to read all the bible was crazy. It was insane especially when I a busy so much that sometime</w:t>
      </w:r>
      <w:r w:rsidR="0034556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don’t have even time to make food at home. </w:t>
      </w:r>
      <w:r w:rsidR="0034556E">
        <w:rPr>
          <w:rFonts w:ascii="Times New Roman" w:hAnsi="Times New Roman" w:cs="Times New Roman"/>
          <w:sz w:val="24"/>
          <w:szCs w:val="24"/>
        </w:rPr>
        <w:t>So, I have changed this target from reading bible to watching bible. I don’t think I will get much success when I have a whole lot of things to do. Maybe if I was on mission and this was my only job then it should not be that difficult. But, with all the school tons of credit and final semester in school; these all things are taking my lif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BE50E6" w14:textId="6F9FD6AA" w:rsidR="0034556E" w:rsidRDefault="0034556E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n’t read anything in these two weeks but when I watch </w:t>
      </w:r>
      <w:proofErr w:type="gramStart"/>
      <w:r>
        <w:rPr>
          <w:rFonts w:ascii="Times New Roman" w:hAnsi="Times New Roman" w:cs="Times New Roman"/>
          <w:sz w:val="24"/>
          <w:szCs w:val="24"/>
        </w:rPr>
        <w:t>vide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will try to keep myself in the scenario and make a time table of print it from somewhere for better understanding of the bible. </w:t>
      </w:r>
    </w:p>
    <w:p w14:paraId="4BA3D181" w14:textId="7BFDDCF0" w:rsidR="0034556E" w:rsidRPr="0034556E" w:rsidRDefault="0034556E" w:rsidP="0034556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be I haven’t watched the bible or read it. But I have been successful in watching general conference videos. Those have been working as my real motivation for these past weeks. I have felt healing in myself, psychologically and spiritually. I have got the strength to tolerate the hardship that I am going through in my life, I feel like I have a change in my testimony. I feel positivity in my life. Overall watching conference videos has awakened my spirit and love towards my savior Jesus Christ. </w:t>
      </w:r>
    </w:p>
    <w:p w14:paraId="083A4751" w14:textId="77777777" w:rsidR="00B660F3" w:rsidRPr="00954B58" w:rsidRDefault="00B660F3" w:rsidP="00EF48C4">
      <w:pPr>
        <w:rPr>
          <w:rFonts w:ascii="Times New Roman" w:hAnsi="Times New Roman" w:cs="Times New Roman"/>
          <w:sz w:val="24"/>
          <w:szCs w:val="24"/>
        </w:rPr>
      </w:pPr>
    </w:p>
    <w:p w14:paraId="3ECEB169" w14:textId="77777777" w:rsidR="00EF48C4" w:rsidRPr="00954B58" w:rsidRDefault="00EF48C4" w:rsidP="00B25119">
      <w:pPr>
        <w:pStyle w:val="Heading1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954B58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Final </w:t>
      </w:r>
      <w:r w:rsidR="002C3D6F" w:rsidRPr="00954B58">
        <w:rPr>
          <w:rFonts w:ascii="Times New Roman" w:hAnsi="Times New Roman" w:cs="Times New Roman"/>
          <w:color w:val="auto"/>
          <w:sz w:val="24"/>
          <w:szCs w:val="24"/>
          <w:u w:val="single"/>
        </w:rPr>
        <w:t>Report</w:t>
      </w:r>
    </w:p>
    <w:p w14:paraId="1A78F1D2" w14:textId="3C2BB9D7" w:rsidR="00EF48C4" w:rsidRPr="00954B58" w:rsidRDefault="00EF48C4" w:rsidP="00AD701E">
      <w:pPr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  <w:r w:rsidRPr="00954B58">
        <w:rPr>
          <w:rFonts w:ascii="Times New Roman" w:hAnsi="Times New Roman" w:cs="Times New Roman"/>
          <w:sz w:val="24"/>
          <w:szCs w:val="24"/>
        </w:rPr>
        <w:t>In this space</w:t>
      </w:r>
      <w:r w:rsidR="00047748">
        <w:rPr>
          <w:rFonts w:ascii="Times New Roman" w:hAnsi="Times New Roman" w:cs="Times New Roman"/>
          <w:sz w:val="24"/>
          <w:szCs w:val="24"/>
        </w:rPr>
        <w:t>,</w:t>
      </w:r>
      <w:r w:rsidRPr="00954B58">
        <w:rPr>
          <w:rFonts w:ascii="Times New Roman" w:hAnsi="Times New Roman" w:cs="Times New Roman"/>
          <w:sz w:val="24"/>
          <w:szCs w:val="24"/>
        </w:rPr>
        <w:t xml:space="preserve"> you’ll give </w:t>
      </w:r>
      <w:r w:rsidR="00B25119" w:rsidRPr="00954B58">
        <w:rPr>
          <w:rFonts w:ascii="Times New Roman" w:hAnsi="Times New Roman" w:cs="Times New Roman"/>
          <w:sz w:val="24"/>
          <w:szCs w:val="24"/>
        </w:rPr>
        <w:t>the</w:t>
      </w:r>
      <w:r w:rsidRPr="00954B58">
        <w:rPr>
          <w:rFonts w:ascii="Times New Roman" w:hAnsi="Times New Roman" w:cs="Times New Roman"/>
          <w:sz w:val="24"/>
          <w:szCs w:val="24"/>
        </w:rPr>
        <w:t xml:space="preserve"> final write up on your experience working on your </w:t>
      </w:r>
      <w:r w:rsidR="00B25119" w:rsidRPr="00954B58">
        <w:rPr>
          <w:rFonts w:ascii="Times New Roman" w:hAnsi="Times New Roman" w:cs="Times New Roman"/>
          <w:sz w:val="24"/>
          <w:szCs w:val="24"/>
        </w:rPr>
        <w:t xml:space="preserve">PLP </w:t>
      </w:r>
      <w:r w:rsidRPr="00954B58">
        <w:rPr>
          <w:rFonts w:ascii="Times New Roman" w:hAnsi="Times New Roman" w:cs="Times New Roman"/>
          <w:sz w:val="24"/>
          <w:szCs w:val="24"/>
        </w:rPr>
        <w:t xml:space="preserve">goals over the last </w:t>
      </w:r>
      <w:r w:rsidR="00B25119" w:rsidRPr="00954B58">
        <w:rPr>
          <w:rFonts w:ascii="Times New Roman" w:hAnsi="Times New Roman" w:cs="Times New Roman"/>
          <w:sz w:val="24"/>
          <w:szCs w:val="24"/>
        </w:rPr>
        <w:t>four</w:t>
      </w:r>
      <w:r w:rsidR="002C3D6F" w:rsidRPr="00954B58">
        <w:rPr>
          <w:rFonts w:ascii="Times New Roman" w:hAnsi="Times New Roman" w:cs="Times New Roman"/>
          <w:sz w:val="24"/>
          <w:szCs w:val="24"/>
        </w:rPr>
        <w:t xml:space="preserve"> </w:t>
      </w:r>
      <w:r w:rsidRPr="00954B58">
        <w:rPr>
          <w:rFonts w:ascii="Times New Roman" w:hAnsi="Times New Roman" w:cs="Times New Roman"/>
          <w:sz w:val="24"/>
          <w:szCs w:val="24"/>
        </w:rPr>
        <w:t>weeks</w:t>
      </w:r>
      <w:r w:rsidR="002C3D6F" w:rsidRPr="00954B58">
        <w:rPr>
          <w:rFonts w:ascii="Times New Roman" w:hAnsi="Times New Roman" w:cs="Times New Roman"/>
          <w:sz w:val="24"/>
          <w:szCs w:val="24"/>
        </w:rPr>
        <w:t xml:space="preserve">. </w:t>
      </w:r>
      <w:r w:rsidR="00B25119" w:rsidRPr="00954B58">
        <w:rPr>
          <w:rFonts w:ascii="Times New Roman" w:hAnsi="Times New Roman" w:cs="Times New Roman"/>
          <w:sz w:val="24"/>
          <w:szCs w:val="24"/>
        </w:rPr>
        <w:t xml:space="preserve">Be sure to refer to the instructions </w:t>
      </w:r>
      <w:r w:rsidR="00B25119" w:rsidRPr="00954B58">
        <w:rPr>
          <w:rFonts w:ascii="Times New Roman" w:hAnsi="Times New Roman" w:cs="Times New Roman"/>
          <w:i/>
          <w:sz w:val="24"/>
          <w:szCs w:val="24"/>
        </w:rPr>
        <w:t>for the specific PLP</w:t>
      </w:r>
      <w:r w:rsidR="00B25119" w:rsidRPr="00954B58">
        <w:rPr>
          <w:rFonts w:ascii="Times New Roman" w:hAnsi="Times New Roman" w:cs="Times New Roman"/>
          <w:sz w:val="24"/>
          <w:szCs w:val="24"/>
        </w:rPr>
        <w:t xml:space="preserve"> you have selected and </w:t>
      </w:r>
      <w:r w:rsidR="00B25119" w:rsidRPr="00954B58">
        <w:rPr>
          <w:rFonts w:ascii="Times New Roman" w:hAnsi="Times New Roman" w:cs="Times New Roman"/>
          <w:b/>
          <w:i/>
          <w:sz w:val="24"/>
          <w:szCs w:val="24"/>
        </w:rPr>
        <w:t>answer all the questions</w:t>
      </w:r>
      <w:r w:rsidR="00B25119" w:rsidRPr="00954B58">
        <w:rPr>
          <w:rFonts w:ascii="Times New Roman" w:hAnsi="Times New Roman" w:cs="Times New Roman"/>
          <w:sz w:val="24"/>
          <w:szCs w:val="24"/>
        </w:rPr>
        <w:t xml:space="preserve"> given for the </w:t>
      </w:r>
      <w:r w:rsidR="002C3D6F" w:rsidRPr="00954B58">
        <w:rPr>
          <w:rFonts w:ascii="Times New Roman" w:hAnsi="Times New Roman" w:cs="Times New Roman"/>
          <w:sz w:val="24"/>
          <w:szCs w:val="24"/>
        </w:rPr>
        <w:t xml:space="preserve">Final Report. </w:t>
      </w:r>
      <w:r w:rsidR="002C3D6F" w:rsidRPr="00954B58">
        <w:rPr>
          <w:rFonts w:ascii="Times New Roman" w:hAnsi="Times New Roman" w:cs="Times New Roman"/>
          <w:b/>
          <w:sz w:val="24"/>
          <w:szCs w:val="24"/>
        </w:rPr>
        <w:t xml:space="preserve"> (1-2 pages)</w:t>
      </w:r>
    </w:p>
    <w:p w14:paraId="2CE1D59D" w14:textId="77777777" w:rsidR="00AB321D" w:rsidRPr="00954B58" w:rsidRDefault="00AB321D" w:rsidP="002C3D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9892AC" w14:textId="105D0C14" w:rsidR="002C3D6F" w:rsidRDefault="002C3D6F" w:rsidP="002C3D6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CA51A94" w14:textId="3507EAC6" w:rsidR="00E749CA" w:rsidRDefault="00E749CA" w:rsidP="002C3D6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edia Management:</w:t>
      </w:r>
    </w:p>
    <w:p w14:paraId="0BC66C80" w14:textId="0F882CBD" w:rsidR="00E749CA" w:rsidRDefault="00FC0477" w:rsidP="00FC04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0477">
        <w:rPr>
          <w:rFonts w:ascii="Times New Roman" w:eastAsia="Times New Roman" w:hAnsi="Times New Roman" w:cs="Times New Roman"/>
          <w:sz w:val="24"/>
          <w:szCs w:val="24"/>
        </w:rPr>
        <w:t xml:space="preserve">I think Media Management is necessary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for</w:t>
      </w:r>
      <w:r w:rsidRPr="00FC0477">
        <w:rPr>
          <w:rFonts w:ascii="Times New Roman" w:eastAsia="Times New Roman" w:hAnsi="Times New Roman" w:cs="Times New Roman"/>
          <w:sz w:val="24"/>
          <w:szCs w:val="24"/>
        </w:rPr>
        <w:t xml:space="preserve"> our life because of new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FC0477">
        <w:rPr>
          <w:rFonts w:ascii="Times New Roman" w:eastAsia="Times New Roman" w:hAnsi="Times New Roman" w:cs="Times New Roman"/>
          <w:sz w:val="24"/>
          <w:szCs w:val="24"/>
        </w:rPr>
        <w:t>echnology we are not only going far from our friends and family, but we are going far away from ourse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lves</w:t>
      </w:r>
      <w:r w:rsidRPr="00FC0477">
        <w:rPr>
          <w:rFonts w:ascii="Times New Roman" w:eastAsia="Times New Roman" w:hAnsi="Times New Roman" w:cs="Times New Roman"/>
          <w:sz w:val="24"/>
          <w:szCs w:val="24"/>
        </w:rPr>
        <w:t xml:space="preserve"> and God. We don’t appreciate what God has created </w:t>
      </w:r>
      <w:proofErr w:type="gramStart"/>
      <w:r w:rsidRPr="00FC0477">
        <w:rPr>
          <w:rFonts w:ascii="Times New Roman" w:eastAsia="Times New Roman" w:hAnsi="Times New Roman" w:cs="Times New Roman"/>
          <w:sz w:val="24"/>
          <w:szCs w:val="24"/>
        </w:rPr>
        <w:t>for,</w:t>
      </w:r>
      <w:proofErr w:type="gramEnd"/>
      <w:r w:rsidRPr="00FC0477">
        <w:rPr>
          <w:rFonts w:ascii="Times New Roman" w:eastAsia="Times New Roman" w:hAnsi="Times New Roman" w:cs="Times New Roman"/>
          <w:sz w:val="24"/>
          <w:szCs w:val="24"/>
        </w:rPr>
        <w:t xml:space="preserve"> we don’t appreciate all the resources that God has created for us so we can use our ability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to learn</w:t>
      </w:r>
      <w:r w:rsidRPr="00FC0477">
        <w:rPr>
          <w:rFonts w:ascii="Times New Roman" w:eastAsia="Times New Roman" w:hAnsi="Times New Roman" w:cs="Times New Roman"/>
          <w:sz w:val="24"/>
          <w:szCs w:val="24"/>
        </w:rPr>
        <w:t xml:space="preserve"> to make something better for humans. </w:t>
      </w:r>
    </w:p>
    <w:p w14:paraId="7949B8BA" w14:textId="71086D8A" w:rsidR="00FC0477" w:rsidRDefault="00FC0477" w:rsidP="00FC04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E58520" w14:textId="28C9FA36" w:rsidR="00FC0477" w:rsidRDefault="00FC0477" w:rsidP="00FC04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don’t know if I was successful or unsuccessful in this project. I for sure spent less time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 my phone than in previous semester but I don’t know if that was because I was busy or because I was really trying myself to limit the use of technology. The most difficult part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o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chnology management is that we are so much dependent on it that we cannot spend a single day without internet. Not only my homework,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but some of my classes als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quire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hone or laptop for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class quiz and using phone as calculator is common for me in home and classes. It is very portable powerful computer in your hand. I think instead of totally avoiding it we should explore the better use of it.</w:t>
      </w:r>
    </w:p>
    <w:p w14:paraId="4341B2AF" w14:textId="77777777" w:rsidR="00FC0477" w:rsidRPr="00FC0477" w:rsidRDefault="00FC0477" w:rsidP="00FC047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3021DE5" w14:textId="3DFE79A4" w:rsidR="00FC0477" w:rsidRDefault="00FC0477" w:rsidP="00FC04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dia is an addiction. If you start today and do like an hour, it will not be surprising that by the end of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onth you will be spending half of the entire day on phone, especially when you are in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</w:rPr>
        <w:t>long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distance relationship.</w:t>
      </w:r>
    </w:p>
    <w:p w14:paraId="763F8737" w14:textId="77777777" w:rsidR="00FC0477" w:rsidRPr="00FC0477" w:rsidRDefault="00FC0477" w:rsidP="00FC047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34C03ED" w14:textId="5514692A" w:rsidR="00FC0477" w:rsidRDefault="00FC0477" w:rsidP="00FC0477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dian management for sure makes your bonding with God and family stronger. We can get a lot of good thing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bad thing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today’s technology. But what we need is the filter; nobody is watching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d judging us on what we do and what we watch in technology. When we go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baptize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we have promised that we won’t read and watch any vulgar stuff that breaks the law given by God. And I think media is very against in influencing people to do bad stuff. So,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it controls us we need to control it.</w:t>
      </w:r>
    </w:p>
    <w:p w14:paraId="6F261730" w14:textId="77777777" w:rsidR="00FC0477" w:rsidRPr="00FC0477" w:rsidRDefault="00FC0477" w:rsidP="00FC0477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7003CB7" w14:textId="7579E797" w:rsidR="00FC0477" w:rsidRDefault="00FC0477" w:rsidP="00FC047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B68730" w14:textId="556D15AD" w:rsidR="00FC0477" w:rsidRDefault="00FC0477" w:rsidP="00FC047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D8A15D" w14:textId="21B354B7" w:rsidR="00FC0477" w:rsidRDefault="00FC0477" w:rsidP="00FC047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C5B87C" w14:textId="77435C3D" w:rsidR="00FC0477" w:rsidRDefault="00FC0477" w:rsidP="00FC047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367F47" w14:textId="3BBDAF05" w:rsidR="00FC0477" w:rsidRDefault="00FC0477" w:rsidP="00FC047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F01FC4" w14:textId="74FF90F2" w:rsidR="00FC0477" w:rsidRDefault="00FC0477" w:rsidP="00FC0477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687FBD" w14:textId="20DBFB2B" w:rsidR="00FC0477" w:rsidRDefault="00530D98" w:rsidP="00530D9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cripture Study</w:t>
      </w:r>
    </w:p>
    <w:p w14:paraId="323F6602" w14:textId="0B77EAF5" w:rsidR="00530D98" w:rsidRDefault="00530D98" w:rsidP="00530D9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inue scripture study is the way to keep our ob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edi</w:t>
      </w:r>
      <w:r>
        <w:rPr>
          <w:rFonts w:ascii="Times New Roman" w:eastAsia="Times New Roman" w:hAnsi="Times New Roman" w:cs="Times New Roman"/>
          <w:sz w:val="24"/>
          <w:szCs w:val="24"/>
        </w:rPr>
        <w:t>ence towards God and a way to keep our spirituality keep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r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g in us. It helps us to fortify our righteousness from outside evil influence. </w:t>
      </w:r>
    </w:p>
    <w:p w14:paraId="08C11011" w14:textId="77777777" w:rsidR="00047748" w:rsidRDefault="00047748" w:rsidP="0004774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88674C" w14:textId="09A24635" w:rsidR="00530D98" w:rsidRDefault="00530D98" w:rsidP="00530D9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 completely failed in this project. I failed it because I was too busy. With a lot of classes and lot of things going on it gets very difficult to make time for scripture study. I will be happy if I can get a good time to sleep. I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wait Sunday to get a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ood sleep. And whole Sunday I basically spend with my roo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mates and FHE sisters. We don share and watch church video but that’s all for my scripture study.</w:t>
      </w:r>
    </w:p>
    <w:p w14:paraId="316C0AF0" w14:textId="77777777" w:rsidR="00047748" w:rsidRPr="00047748" w:rsidRDefault="00047748" w:rsidP="000477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19EF836C" w14:textId="1D63D920" w:rsidR="00530D98" w:rsidRDefault="00530D98" w:rsidP="00530D9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can’t really say a lot about it because I didn’t complete the project successfully.</w:t>
      </w:r>
    </w:p>
    <w:p w14:paraId="1A8D6975" w14:textId="77777777" w:rsidR="00047748" w:rsidRPr="00047748" w:rsidRDefault="00047748" w:rsidP="000477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AEE1FD3" w14:textId="681BB2AB" w:rsidR="00530D98" w:rsidRPr="00530D98" w:rsidRDefault="00530D98" w:rsidP="00530D9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ripture study happens a lot when you are dating. I have seen people changing rapidly when they start dating. Maybe I will do the same way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 But I know I should read my scripture at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east once a week, and I totally accept that I am failing </w:t>
      </w:r>
      <w:r w:rsidR="00047748">
        <w:rPr>
          <w:rFonts w:ascii="Times New Roman" w:eastAsia="Times New Roman" w:hAnsi="Times New Roman" w:cs="Times New Roman"/>
          <w:sz w:val="24"/>
          <w:szCs w:val="24"/>
        </w:rPr>
        <w:t>myself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530D98" w:rsidRPr="00530D98" w:rsidSect="00921D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0A7D44"/>
    <w:multiLevelType w:val="hybridMultilevel"/>
    <w:tmpl w:val="FCDE6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8879BF"/>
    <w:multiLevelType w:val="hybridMultilevel"/>
    <w:tmpl w:val="DF545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52506"/>
    <w:multiLevelType w:val="multilevel"/>
    <w:tmpl w:val="FFA63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C20232A"/>
    <w:multiLevelType w:val="hybridMultilevel"/>
    <w:tmpl w:val="440874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7M0MTc0tTAwNTFS0lEKTi0uzszPAykwrgUAS9LOdywAAAA="/>
  </w:docVars>
  <w:rsids>
    <w:rsidRoot w:val="00EF48C4"/>
    <w:rsid w:val="00047748"/>
    <w:rsid w:val="00051B7B"/>
    <w:rsid w:val="000F2903"/>
    <w:rsid w:val="001612C3"/>
    <w:rsid w:val="001B11CF"/>
    <w:rsid w:val="00231F48"/>
    <w:rsid w:val="0027718C"/>
    <w:rsid w:val="00286FC5"/>
    <w:rsid w:val="002973BC"/>
    <w:rsid w:val="002C3D6F"/>
    <w:rsid w:val="0034556E"/>
    <w:rsid w:val="00383CCB"/>
    <w:rsid w:val="004642F4"/>
    <w:rsid w:val="00530D98"/>
    <w:rsid w:val="005A0FF7"/>
    <w:rsid w:val="006C2CAC"/>
    <w:rsid w:val="006D393B"/>
    <w:rsid w:val="006F1EA8"/>
    <w:rsid w:val="007512AE"/>
    <w:rsid w:val="007872EB"/>
    <w:rsid w:val="0081362A"/>
    <w:rsid w:val="00921D1D"/>
    <w:rsid w:val="00954B58"/>
    <w:rsid w:val="0096057E"/>
    <w:rsid w:val="00AB321D"/>
    <w:rsid w:val="00AD701E"/>
    <w:rsid w:val="00B25119"/>
    <w:rsid w:val="00B318D0"/>
    <w:rsid w:val="00B660F3"/>
    <w:rsid w:val="00BD47B8"/>
    <w:rsid w:val="00C148F6"/>
    <w:rsid w:val="00C71DAF"/>
    <w:rsid w:val="00E42DE6"/>
    <w:rsid w:val="00E749CA"/>
    <w:rsid w:val="00EA7B28"/>
    <w:rsid w:val="00EB12C3"/>
    <w:rsid w:val="00EB41A0"/>
    <w:rsid w:val="00EF48C4"/>
    <w:rsid w:val="00F34D40"/>
    <w:rsid w:val="00FC0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CA784"/>
  <w15:docId w15:val="{B16FAF24-7A4C-4858-9E26-7B4E4659D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1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F48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8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21D1D"/>
    <w:pPr>
      <w:ind w:left="720"/>
      <w:contextualSpacing/>
    </w:pPr>
  </w:style>
  <w:style w:type="paragraph" w:styleId="NoSpacing">
    <w:name w:val="No Spacing"/>
    <w:uiPriority w:val="1"/>
    <w:qFormat/>
    <w:rsid w:val="00921D1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251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B41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1326</Words>
  <Characters>756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DS Church</Company>
  <LinksUpToDate>false</LinksUpToDate>
  <CharactersWithSpaces>8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rubaker</dc:creator>
  <cp:lastModifiedBy>Rochak Kunwar</cp:lastModifiedBy>
  <cp:revision>5</cp:revision>
  <dcterms:created xsi:type="dcterms:W3CDTF">2019-05-07T02:03:00Z</dcterms:created>
  <dcterms:modified xsi:type="dcterms:W3CDTF">2019-10-30T05:23:00Z</dcterms:modified>
</cp:coreProperties>
</file>